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4b1a23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4b1a233-1ea4-11ee-9e9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1WMY4DQQxC+YD//0t+4AM2SpPmJFxkpES7WyBsMGPs1yF+6huAWc4OhnnhC9/nv9+ws2swjODy0uIJaTgQ15C8wNM/wT3DG/dSnZsLPLVsrMy43r5/lvRzDvR9Sg3FeTzU9s+No92JiRdLfoB0UOdA+Zm1HmYnGLre1N3ru2mjLGh1en72S8D8X+vhQgW0UkSHbPk5YhIz62c91X4WPzgPRM069/Nh17nouLCeX2YqHAWpvO7fOv+UVmvsC//FzbBjrHHNz/SYqZMcvf9sPbfPXrEcB3qIWyQW195/yig+2ecZOcBzzjv5PlHY57MEmQRDbvX+/ng2BVrqi/wbS7u5gI/u35hvNvVf7Af+8dmOTvaNGGWcfyf9I94CLy7y770ZeE5s6t5/v7vv/gGq3WRDqLCuA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Every day there is an outage ,I live in the uk Ashford kent ,,, it’s</w:t>
      </w:r>
      <w:r>
        <w:t xml:space="preserve"> </w:t>
      </w:r>
      <w:r>
        <w:t xml:space="preserve">really not good . So why is this honing so mu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4b1a233-1ea4-11ee-9e98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2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4b1a233-1ea4-11ee-9e98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4b1a233-1ea4-11ee-9e98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4b1a233</dc:title>
  <dc:creator/>
  <cp:keywords/>
  <dcterms:created xsi:type="dcterms:W3CDTF">2026-05-07T14:58:29Z</dcterms:created>
  <dcterms:modified xsi:type="dcterms:W3CDTF">2026-05-07T1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